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-surge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-surg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from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 ±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± 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3 ± 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68 ± 8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6 ± 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6 ± 2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females/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4 ± 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2 ± 4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7.34 ± 70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7.32 ± 473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7 ± 17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41 ± 18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(kg/m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8 ± 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2 ± 5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1 ± 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6 ± 7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28 ± 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12 ± 3.8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DD = levodopa equivalent daily dose, BMI = body mass index, BDI-II = Beck Depression Inventory, second edition, DRS-2 = Mattis Dementia Rating Scale, second edition, values represent means ± standard deviations for contiuous variables and frequencies for nominal variabl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13:17:28Z</dcterms:created>
  <dcterms:modified xsi:type="dcterms:W3CDTF">2024-03-16T13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